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bookmarkEnd w:id="0"/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C8091C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  <w:r w:rsidR="006109B9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sdt>
              <w:sdtPr>
                <w:rPr>
                  <w:rFonts w:asciiTheme="minorHAnsi" w:hAnsiTheme="minorHAnsi" w:cs="B Nazanin" w:hint="cs"/>
                  <w:spacing w:val="-2"/>
                  <w:rtl/>
                </w:rPr>
                <w:id w:val="1966697856"/>
                <w:placeholder>
                  <w:docPart w:val="2EB635E7035A4F9298A45F4149DB5582"/>
                </w:placeholder>
                <w:showingPlcHdr/>
                <w:text/>
              </w:sdtPr>
              <w:sdtContent>
                <w:r w:rsidR="00C8091C"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C8091C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lang w:bidi="fa-IR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  <w:r w:rsidR="006109B9">
              <w:rPr>
                <w:rFonts w:cs="B Nazanin" w:hint="cs"/>
                <w:rtl/>
              </w:rPr>
              <w:t xml:space="preserve"> </w:t>
            </w:r>
            <w:sdt>
              <w:sdtPr>
                <w:rPr>
                  <w:rFonts w:cs="B Nazanin" w:hint="cs"/>
                  <w:rtl/>
                </w:rPr>
                <w:id w:val="1726646330"/>
                <w:placeholder>
                  <w:docPart w:val="CDAD5EF8CCAC4ED19D212E2912D4F616"/>
                </w:placeholder>
                <w:showingPlcHdr/>
                <w:text/>
              </w:sdtPr>
              <w:sdtContent>
                <w:r w:rsidR="00C8091C"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C8091C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  <w:r w:rsidR="006B5586"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  <w:sdt>
              <w:sdtPr>
                <w:rPr>
                  <w:rFonts w:asciiTheme="minorHAnsi" w:hAnsiTheme="minorHAnsi" w:cs="B Nazanin" w:hint="cs"/>
                  <w:b/>
                  <w:bCs/>
                  <w:spacing w:val="-2"/>
                  <w:sz w:val="18"/>
                  <w:szCs w:val="18"/>
                  <w:rtl/>
                </w:rPr>
                <w:id w:val="49731241"/>
                <w:placeholder>
                  <w:docPart w:val="3EFECB6D2F1F4BE3813AD4C9BBB4FCD4"/>
                </w:placeholder>
                <w:showingPlcHdr/>
                <w:text/>
              </w:sdtPr>
              <w:sdtContent>
                <w:r w:rsidR="00C8091C"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352" w:type="dxa"/>
            <w:vAlign w:val="center"/>
          </w:tcPr>
          <w:p w:rsidR="0077204A" w:rsidRPr="00232FD2" w:rsidRDefault="0077204A" w:rsidP="00C8091C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  <w:r w:rsidR="006B5586">
              <w:rPr>
                <w:rFonts w:cs="B Nazanin" w:hint="cs"/>
                <w:rtl/>
              </w:rPr>
              <w:t xml:space="preserve"> </w:t>
            </w:r>
            <w:sdt>
              <w:sdtPr>
                <w:rPr>
                  <w:rFonts w:cs="B Nazanin" w:hint="cs"/>
                  <w:rtl/>
                </w:rPr>
                <w:id w:val="339275705"/>
                <w:placeholder>
                  <w:docPart w:val="E21A227134AF4277B184F7FF59014651"/>
                </w:placeholder>
                <w:showingPlcHdr/>
                <w:text/>
              </w:sdtPr>
              <w:sdtContent>
                <w:r w:rsidR="00C8091C"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204A" w:rsidRPr="00CC5992" w:rsidTr="0076051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C8091C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  <w:r w:rsidR="006B5586">
              <w:rPr>
                <w:rFonts w:cs="B Nazanin" w:hint="cs"/>
                <w:rtl/>
              </w:rPr>
              <w:t xml:space="preserve"> </w:t>
            </w:r>
            <w:sdt>
              <w:sdtPr>
                <w:rPr>
                  <w:rFonts w:cs="B Nazanin" w:hint="cs"/>
                  <w:rtl/>
                </w:rPr>
                <w:id w:val="1916971973"/>
                <w:placeholder>
                  <w:docPart w:val="C3C47923B16C4D6C96DE3A13F2BE5037"/>
                </w:placeholder>
                <w:showingPlcHdr/>
              </w:sdtPr>
              <w:sdtContent>
                <w:r w:rsidR="00C8091C"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204A" w:rsidRPr="00CC5992" w:rsidTr="00760517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760517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sdt>
                    <w:sdtPr>
                      <w:rPr>
                        <w:rFonts w:asciiTheme="minorHAnsi" w:hAnsiTheme="minorHAnsi" w:cs="B Nazanin" w:hint="cs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-11218383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sdt>
                    <w:sdtPr>
                      <w:rPr>
                        <w:rFonts w:asciiTheme="minorHAnsi" w:hAnsiTheme="minorHAnsi" w:cs="B Nazanin" w:hint="cs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-14998022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B Nazanin" w:hint="cs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-12527379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B Nazanin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-19854577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sdt>
                    <w:sdtPr>
                      <w:rPr>
                        <w:rFonts w:asciiTheme="minorHAnsi" w:hAnsiTheme="minorHAnsi" w:cs="B Nazanin" w:hint="cs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1098599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B Nazanin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18798942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B Nazanin" w:hint="cs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9260048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DA0DF8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sdt>
                    <w:sdtPr>
                      <w:rPr>
                        <w:rFonts w:asciiTheme="minorHAnsi" w:hAnsiTheme="minorHAnsi" w:cs="B Nazanin"/>
                        <w:b/>
                        <w:bCs/>
                        <w:spacing w:val="-2"/>
                        <w:sz w:val="18"/>
                        <w:szCs w:val="18"/>
                        <w:rtl/>
                      </w:rPr>
                      <w:id w:val="2557282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A0DF8">
                        <w:rPr>
                          <w:rFonts w:ascii="Segoe UI Symbol" w:eastAsia="MS Gothic" w:hAnsi="Segoe UI Symbol" w:cs="Segoe UI Symbol" w:hint="cs"/>
                          <w:b/>
                          <w:bCs/>
                          <w:spacing w:val="-2"/>
                          <w:sz w:val="18"/>
                          <w:szCs w:val="18"/>
                          <w:rtl/>
                        </w:rPr>
                        <w:t>☐</w:t>
                      </w:r>
                    </w:sdtContent>
                  </w:sdt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316613">
        <w:trPr>
          <w:trHeight w:val="1133"/>
          <w:jc w:val="center"/>
        </w:trPr>
        <w:tc>
          <w:tcPr>
            <w:tcW w:w="9715" w:type="dxa"/>
            <w:gridSpan w:val="2"/>
          </w:tcPr>
          <w:tbl>
            <w:tblPr>
              <w:tblStyle w:val="TableGrid"/>
              <w:tblpPr w:leftFromText="180" w:rightFromText="180" w:vertAnchor="text" w:horzAnchor="margin" w:tblpY="-102"/>
              <w:tblOverlap w:val="never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1"/>
              <w:gridCol w:w="3216"/>
            </w:tblGrid>
            <w:tr w:rsidR="000F3412" w:rsidTr="004F14DB">
              <w:tc>
                <w:tcPr>
                  <w:tcW w:w="2171" w:type="dxa"/>
                </w:tcPr>
                <w:p w:rsidR="000F3412" w:rsidRDefault="000F3412" w:rsidP="000F3412">
                  <w:pPr>
                    <w:widowControl w:val="0"/>
                    <w:autoSpaceDE w:val="0"/>
                    <w:autoSpaceDN w:val="0"/>
                    <w:bidi/>
                    <w:adjustRightInd w:val="0"/>
                    <w:spacing w:after="0" w:line="240" w:lineRule="auto"/>
                    <w:rPr>
                      <w:rFonts w:asciiTheme="minorHAnsi" w:hAnsiTheme="minorHAnsi" w:cs="B Nazanin" w:hint="cs"/>
                      <w:spacing w:val="-2"/>
                      <w:rtl/>
                    </w:rPr>
                  </w:pPr>
                  <w:r w:rsidRPr="00AF409C">
                    <w:rPr>
                      <w:rFonts w:asciiTheme="minorHAnsi" w:hAnsiTheme="minorHAnsi" w:cs="B Nazanin" w:hint="cs"/>
                      <w:spacing w:val="-2"/>
                      <w:rtl/>
                    </w:rPr>
                    <w:t xml:space="preserve">تاریخ: </w:t>
                  </w:r>
                  <w:sdt>
                    <w:sdtPr>
                      <w:rPr>
                        <w:rFonts w:asciiTheme="minorHAnsi" w:hAnsiTheme="minorHAnsi" w:cs="B Nazanin" w:hint="cs"/>
                        <w:spacing w:val="-2"/>
                        <w:rtl/>
                      </w:rPr>
                      <w:id w:val="216393775"/>
                      <w:placeholder>
                        <w:docPart w:val="E837856FA2714CB280A1702291A70625"/>
                      </w:placeholder>
                      <w:showingPlcHdr/>
                      <w:date>
                        <w:dateFormat w:val="M/d/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r w:rsidRPr="004F3919">
                        <w:rPr>
                          <w:rStyle w:val="PlaceholderText"/>
                        </w:rPr>
                        <w:t>Click here to enter a date.</w:t>
                      </w:r>
                    </w:sdtContent>
                  </w:sdt>
                </w:p>
              </w:tc>
              <w:tc>
                <w:tcPr>
                  <w:tcW w:w="3216" w:type="dxa"/>
                </w:tcPr>
                <w:p w:rsidR="000F3412" w:rsidRDefault="000F3412" w:rsidP="000F3412">
                  <w:pPr>
                    <w:widowControl w:val="0"/>
                    <w:autoSpaceDE w:val="0"/>
                    <w:autoSpaceDN w:val="0"/>
                    <w:bidi/>
                    <w:adjustRightInd w:val="0"/>
                    <w:spacing w:after="0" w:line="240" w:lineRule="auto"/>
                    <w:rPr>
                      <w:rFonts w:asciiTheme="minorHAnsi" w:hAnsiTheme="minorHAnsi" w:cs="B Nazanin" w:hint="cs"/>
                      <w:spacing w:val="-2"/>
                      <w:rtl/>
                    </w:rPr>
                  </w:pPr>
                  <w:r>
                    <w:rPr>
                      <w:rFonts w:asciiTheme="minorHAnsi" w:hAnsiTheme="minorHAnsi" w:cs="B Nazanin" w:hint="cs"/>
                      <w:spacing w:val="-2"/>
                      <w:rtl/>
                    </w:rPr>
                    <w:t>امضا</w:t>
                  </w:r>
                  <w:sdt>
                    <w:sdtPr>
                      <w:rPr>
                        <w:rFonts w:asciiTheme="minorHAnsi" w:hAnsiTheme="minorHAnsi" w:cs="B Nazanin" w:hint="cs"/>
                        <w:spacing w:val="-2"/>
                        <w:rtl/>
                      </w:rPr>
                      <w:id w:val="-2112504660"/>
                      <w:showingPlcHdr/>
                      <w:picture/>
                    </w:sdtPr>
                    <w:sdtContent>
                      <w:r w:rsidR="004F14DB">
                        <w:rPr>
                          <w:rFonts w:asciiTheme="minorHAnsi" w:hAnsiTheme="minorHAnsi" w:cs="B Nazanin" w:hint="cs"/>
                          <w:noProof/>
                          <w:spacing w:val="-2"/>
                        </w:rPr>
                        <w:drawing>
                          <wp:inline distT="0" distB="0" distL="0" distR="0">
                            <wp:extent cx="1901825" cy="1901825"/>
                            <wp:effectExtent l="0" t="0" r="3175" b="3175"/>
                            <wp:docPr id="17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01825" cy="1901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sdtContent>
                  </w:sdt>
                </w:p>
              </w:tc>
            </w:tr>
          </w:tbl>
          <w:p w:rsidR="00A600A0" w:rsidRPr="000F3412" w:rsidRDefault="000F3412" w:rsidP="000F3412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2C08AD"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2C08AD"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="002C08AD"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sdt>
              <w:sdtPr>
                <w:rPr>
                  <w:rFonts w:asciiTheme="minorHAnsi" w:hAnsiTheme="minorHAnsi" w:cs="B Nazanin" w:hint="cs"/>
                  <w:spacing w:val="-2"/>
                  <w:rtl/>
                </w:rPr>
                <w:id w:val="1129979374"/>
                <w:placeholder>
                  <w:docPart w:val="72CDAF4DBF8941D19738CA5720FE3BFD"/>
                </w:placeholder>
                <w:showingPlcHdr/>
              </w:sdtPr>
              <w:sdtContent>
                <w:r w:rsidRPr="004F391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3412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16613"/>
    <w:rsid w:val="0032641D"/>
    <w:rsid w:val="0034492B"/>
    <w:rsid w:val="00352BF6"/>
    <w:rsid w:val="00353EEC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14DB"/>
    <w:rsid w:val="004F26BF"/>
    <w:rsid w:val="00522774"/>
    <w:rsid w:val="00553CD6"/>
    <w:rsid w:val="00561E17"/>
    <w:rsid w:val="00585E72"/>
    <w:rsid w:val="00592E53"/>
    <w:rsid w:val="005C0FF9"/>
    <w:rsid w:val="005D22E0"/>
    <w:rsid w:val="005F3912"/>
    <w:rsid w:val="005F70F4"/>
    <w:rsid w:val="006109B9"/>
    <w:rsid w:val="0063548A"/>
    <w:rsid w:val="006735DD"/>
    <w:rsid w:val="006B4722"/>
    <w:rsid w:val="006B518B"/>
    <w:rsid w:val="006B5586"/>
    <w:rsid w:val="006C4640"/>
    <w:rsid w:val="006D3D98"/>
    <w:rsid w:val="006D6CE4"/>
    <w:rsid w:val="006F202C"/>
    <w:rsid w:val="0070730B"/>
    <w:rsid w:val="007469E5"/>
    <w:rsid w:val="00760517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091C"/>
    <w:rsid w:val="00C8151F"/>
    <w:rsid w:val="00C94246"/>
    <w:rsid w:val="00CB57F1"/>
    <w:rsid w:val="00CC2D85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0DF8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B55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EB635E7035A4F9298A45F4149DB5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216FB-0703-4F8D-9EC0-84FA1997EED1}"/>
      </w:docPartPr>
      <w:docPartBody>
        <w:p w:rsidR="00D33B24" w:rsidRDefault="00D33B24" w:rsidP="00D33B24">
          <w:pPr>
            <w:pStyle w:val="2EB635E7035A4F9298A45F4149DB5582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CDAD5EF8CCAC4ED19D212E2912D4F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3CBC7-4D44-428F-B435-AB5D316B0F2A}"/>
      </w:docPartPr>
      <w:docPartBody>
        <w:p w:rsidR="00D33B24" w:rsidRDefault="00D33B24" w:rsidP="00D33B24">
          <w:pPr>
            <w:pStyle w:val="CDAD5EF8CCAC4ED19D212E2912D4F616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3EFECB6D2F1F4BE3813AD4C9BBB4F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E0CEC-7519-40D8-A8E6-CC8E932CB432}"/>
      </w:docPartPr>
      <w:docPartBody>
        <w:p w:rsidR="00D33B24" w:rsidRDefault="00D33B24" w:rsidP="00D33B24">
          <w:pPr>
            <w:pStyle w:val="3EFECB6D2F1F4BE3813AD4C9BBB4FCD4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E21A227134AF4277B184F7FF59014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F368A-3B3E-40AB-8810-6FCEB031B4AF}"/>
      </w:docPartPr>
      <w:docPartBody>
        <w:p w:rsidR="00D33B24" w:rsidRDefault="00D33B24" w:rsidP="00D33B24">
          <w:pPr>
            <w:pStyle w:val="E21A227134AF4277B184F7FF59014651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C3C47923B16C4D6C96DE3A13F2BE5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58F45-BDC1-4CAA-92BB-C8A247F8A909}"/>
      </w:docPartPr>
      <w:docPartBody>
        <w:p w:rsidR="00D33B24" w:rsidRDefault="00D33B24" w:rsidP="00D33B24">
          <w:pPr>
            <w:pStyle w:val="C3C47923B16C4D6C96DE3A13F2BE5037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72CDAF4DBF8941D19738CA5720FE3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5D74E-295C-4DF3-A0EA-A8E48510F4A0}"/>
      </w:docPartPr>
      <w:docPartBody>
        <w:p w:rsidR="00D33B24" w:rsidRDefault="00D33B24" w:rsidP="00D33B24">
          <w:pPr>
            <w:pStyle w:val="72CDAF4DBF8941D19738CA5720FE3BFD1"/>
          </w:pPr>
          <w:r w:rsidRPr="004F3919">
            <w:rPr>
              <w:rStyle w:val="PlaceholderText"/>
            </w:rPr>
            <w:t>Click here to enter text.</w:t>
          </w:r>
        </w:p>
      </w:docPartBody>
    </w:docPart>
    <w:docPart>
      <w:docPartPr>
        <w:name w:val="E837856FA2714CB280A1702291A7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F913F-2F5A-40A6-BFAF-3736A449A2D5}"/>
      </w:docPartPr>
      <w:docPartBody>
        <w:p w:rsidR="00D33B24" w:rsidRDefault="00D33B24" w:rsidP="00D33B24">
          <w:pPr>
            <w:pStyle w:val="E837856FA2714CB280A1702291A70625"/>
          </w:pPr>
          <w:r w:rsidRPr="004F391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3B24"/>
    <w:rsid w:val="00D3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3B24"/>
    <w:rPr>
      <w:color w:val="808080"/>
    </w:rPr>
  </w:style>
  <w:style w:type="paragraph" w:customStyle="1" w:styleId="2EB635E7035A4F9298A45F4149DB5582">
    <w:name w:val="2EB635E7035A4F9298A45F4149DB5582"/>
    <w:rsid w:val="00D33B24"/>
    <w:rPr>
      <w:rFonts w:ascii="Calibri" w:eastAsia="Times New Roman" w:hAnsi="Calibri" w:cs="Arial"/>
    </w:rPr>
  </w:style>
  <w:style w:type="paragraph" w:customStyle="1" w:styleId="CDAD5EF8CCAC4ED19D212E2912D4F616">
    <w:name w:val="CDAD5EF8CCAC4ED19D212E2912D4F616"/>
    <w:rsid w:val="00D33B24"/>
    <w:rPr>
      <w:rFonts w:ascii="Calibri" w:eastAsia="Times New Roman" w:hAnsi="Calibri" w:cs="Arial"/>
    </w:rPr>
  </w:style>
  <w:style w:type="paragraph" w:customStyle="1" w:styleId="3EFECB6D2F1F4BE3813AD4C9BBB4FCD4">
    <w:name w:val="3EFECB6D2F1F4BE3813AD4C9BBB4FCD4"/>
    <w:rsid w:val="00D33B24"/>
    <w:rPr>
      <w:rFonts w:ascii="Calibri" w:eastAsia="Times New Roman" w:hAnsi="Calibri" w:cs="Arial"/>
    </w:rPr>
  </w:style>
  <w:style w:type="paragraph" w:customStyle="1" w:styleId="E21A227134AF4277B184F7FF59014651">
    <w:name w:val="E21A227134AF4277B184F7FF59014651"/>
    <w:rsid w:val="00D33B24"/>
    <w:rPr>
      <w:rFonts w:ascii="Calibri" w:eastAsia="Times New Roman" w:hAnsi="Calibri" w:cs="Arial"/>
    </w:rPr>
  </w:style>
  <w:style w:type="paragraph" w:customStyle="1" w:styleId="C3C47923B16C4D6C96DE3A13F2BE5037">
    <w:name w:val="C3C47923B16C4D6C96DE3A13F2BE5037"/>
    <w:rsid w:val="00D33B24"/>
    <w:rPr>
      <w:rFonts w:ascii="Calibri" w:eastAsia="Times New Roman" w:hAnsi="Calibri" w:cs="Arial"/>
    </w:rPr>
  </w:style>
  <w:style w:type="paragraph" w:customStyle="1" w:styleId="72CDAF4DBF8941D19738CA5720FE3BFD">
    <w:name w:val="72CDAF4DBF8941D19738CA5720FE3BFD"/>
    <w:rsid w:val="00D33B24"/>
    <w:rPr>
      <w:rFonts w:ascii="Calibri" w:eastAsia="Times New Roman" w:hAnsi="Calibri" w:cs="Arial"/>
    </w:rPr>
  </w:style>
  <w:style w:type="paragraph" w:customStyle="1" w:styleId="9EB39FFDB6C44445AFEF496AE08D096B">
    <w:name w:val="9EB39FFDB6C44445AFEF496AE08D096B"/>
    <w:rsid w:val="00D33B24"/>
    <w:rPr>
      <w:rFonts w:ascii="Calibri" w:eastAsia="Times New Roman" w:hAnsi="Calibri" w:cs="Arial"/>
    </w:rPr>
  </w:style>
  <w:style w:type="paragraph" w:customStyle="1" w:styleId="2EB635E7035A4F9298A45F4149DB55821">
    <w:name w:val="2EB635E7035A4F9298A45F4149DB55821"/>
    <w:rsid w:val="00D33B24"/>
    <w:rPr>
      <w:rFonts w:ascii="Calibri" w:eastAsia="Times New Roman" w:hAnsi="Calibri" w:cs="Arial"/>
    </w:rPr>
  </w:style>
  <w:style w:type="paragraph" w:customStyle="1" w:styleId="CDAD5EF8CCAC4ED19D212E2912D4F6161">
    <w:name w:val="CDAD5EF8CCAC4ED19D212E2912D4F6161"/>
    <w:rsid w:val="00D33B24"/>
    <w:rPr>
      <w:rFonts w:ascii="Calibri" w:eastAsia="Times New Roman" w:hAnsi="Calibri" w:cs="Arial"/>
    </w:rPr>
  </w:style>
  <w:style w:type="paragraph" w:customStyle="1" w:styleId="3EFECB6D2F1F4BE3813AD4C9BBB4FCD41">
    <w:name w:val="3EFECB6D2F1F4BE3813AD4C9BBB4FCD41"/>
    <w:rsid w:val="00D33B24"/>
    <w:rPr>
      <w:rFonts w:ascii="Calibri" w:eastAsia="Times New Roman" w:hAnsi="Calibri" w:cs="Arial"/>
    </w:rPr>
  </w:style>
  <w:style w:type="paragraph" w:customStyle="1" w:styleId="E21A227134AF4277B184F7FF590146511">
    <w:name w:val="E21A227134AF4277B184F7FF590146511"/>
    <w:rsid w:val="00D33B24"/>
    <w:rPr>
      <w:rFonts w:ascii="Calibri" w:eastAsia="Times New Roman" w:hAnsi="Calibri" w:cs="Arial"/>
    </w:rPr>
  </w:style>
  <w:style w:type="paragraph" w:customStyle="1" w:styleId="C3C47923B16C4D6C96DE3A13F2BE50371">
    <w:name w:val="C3C47923B16C4D6C96DE3A13F2BE50371"/>
    <w:rsid w:val="00D33B24"/>
    <w:rPr>
      <w:rFonts w:ascii="Calibri" w:eastAsia="Times New Roman" w:hAnsi="Calibri" w:cs="Arial"/>
    </w:rPr>
  </w:style>
  <w:style w:type="paragraph" w:customStyle="1" w:styleId="72CDAF4DBF8941D19738CA5720FE3BFD1">
    <w:name w:val="72CDAF4DBF8941D19738CA5720FE3BFD1"/>
    <w:rsid w:val="00D33B24"/>
    <w:rPr>
      <w:rFonts w:ascii="Calibri" w:eastAsia="Times New Roman" w:hAnsi="Calibri" w:cs="Arial"/>
    </w:rPr>
  </w:style>
  <w:style w:type="paragraph" w:customStyle="1" w:styleId="9EB39FFDB6C44445AFEF496AE08D096B1">
    <w:name w:val="9EB39FFDB6C44445AFEF496AE08D096B1"/>
    <w:rsid w:val="00D33B24"/>
    <w:rPr>
      <w:rFonts w:ascii="Calibri" w:eastAsia="Times New Roman" w:hAnsi="Calibri" w:cs="Arial"/>
    </w:rPr>
  </w:style>
  <w:style w:type="paragraph" w:customStyle="1" w:styleId="D484025B30EE407BACDFC8BE3F626652">
    <w:name w:val="D484025B30EE407BACDFC8BE3F626652"/>
    <w:rsid w:val="00D33B24"/>
  </w:style>
  <w:style w:type="paragraph" w:customStyle="1" w:styleId="E837856FA2714CB280A1702291A70625">
    <w:name w:val="E837856FA2714CB280A1702291A70625"/>
    <w:rsid w:val="00D33B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A852F-4D37-4489-93AB-8FA4D3EE5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rtexamination</cp:lastModifiedBy>
  <cp:revision>4</cp:revision>
  <cp:lastPrinted>2020-11-22T10:42:00Z</cp:lastPrinted>
  <dcterms:created xsi:type="dcterms:W3CDTF">2019-07-16T13:02:00Z</dcterms:created>
  <dcterms:modified xsi:type="dcterms:W3CDTF">2020-11-22T10:43:00Z</dcterms:modified>
</cp:coreProperties>
</file>